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3B2D07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3B2D07">
        <w:rPr>
          <w:b/>
          <w:bCs/>
          <w:sz w:val="22"/>
          <w:szCs w:val="24"/>
        </w:rPr>
      </w:r>
      <w:r w:rsidR="003B2D07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3B2D07">
        <w:rPr>
          <w:b/>
          <w:bCs/>
          <w:sz w:val="22"/>
          <w:szCs w:val="24"/>
        </w:rPr>
      </w:r>
      <w:r w:rsidR="003B2D07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7CEE1521" w:rsidR="00EE1C10" w:rsidRPr="00F15008" w:rsidRDefault="0095649E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Code Inspection </w:t>
            </w:r>
            <w:r w:rsidR="00E66BFA">
              <w:rPr>
                <w:sz w:val="22"/>
                <w:szCs w:val="24"/>
              </w:rPr>
              <w:t xml:space="preserve">Review </w:t>
            </w:r>
            <w:r w:rsidR="00163906">
              <w:rPr>
                <w:sz w:val="22"/>
                <w:szCs w:val="24"/>
              </w:rPr>
              <w:t>Discussion</w:t>
            </w:r>
            <w:r w:rsidR="00EE1C10">
              <w:rPr>
                <w:sz w:val="22"/>
                <w:szCs w:val="24"/>
              </w:rPr>
              <w:t xml:space="preserve"> 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6C8409B" w:rsidR="00EE1C10" w:rsidRPr="00F15008" w:rsidRDefault="00163906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5FB79EB0" w:rsidR="00EE1C10" w:rsidRPr="0051098B" w:rsidRDefault="008F75C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April</w:t>
            </w:r>
            <w:r w:rsidR="00EE1C10">
              <w:rPr>
                <w:sz w:val="22"/>
                <w:szCs w:val="24"/>
              </w:rPr>
              <w:t xml:space="preserve"> </w:t>
            </w:r>
            <w:r w:rsidR="00C94CFE">
              <w:rPr>
                <w:sz w:val="22"/>
                <w:szCs w:val="24"/>
              </w:rPr>
              <w:t>01st</w:t>
            </w:r>
            <w:r w:rsidR="00EE1C10">
              <w:rPr>
                <w:sz w:val="22"/>
                <w:szCs w:val="24"/>
              </w:rPr>
              <w:t xml:space="preserve">, </w:t>
            </w:r>
            <w:r w:rsidR="007B7041">
              <w:rPr>
                <w:sz w:val="22"/>
                <w:szCs w:val="24"/>
              </w:rPr>
              <w:t>2022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699E993B" w:rsidR="00EE1C10" w:rsidRPr="0051098B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.3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2.</w:t>
            </w:r>
            <w:r w:rsidR="00163906">
              <w:rPr>
                <w:sz w:val="22"/>
                <w:szCs w:val="24"/>
              </w:rPr>
              <w:t>0</w:t>
            </w:r>
            <w:r>
              <w:rPr>
                <w:sz w:val="22"/>
                <w:szCs w:val="24"/>
              </w:rPr>
              <w:t>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3100344C" w:rsidR="00EE1C10" w:rsidRPr="0051098B" w:rsidRDefault="00470D2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 xml:space="preserve">NTDP </w:t>
            </w:r>
            <w:r w:rsidR="00570C73">
              <w:rPr>
                <w:sz w:val="22"/>
                <w:szCs w:val="22"/>
              </w:rPr>
              <w:t>B1</w:t>
            </w:r>
            <w:r>
              <w:rPr>
                <w:sz w:val="22"/>
                <w:szCs w:val="22"/>
              </w:rPr>
              <w:t>85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17AB236E" w:rsidR="007C313C" w:rsidRDefault="0095649E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315ED818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3B22D2F5" w:rsidR="00EE1C10" w:rsidRPr="00F15008" w:rsidRDefault="00DF128D" w:rsidP="0088466D">
            <w:pPr>
              <w:rPr>
                <w:color w:val="000000"/>
                <w:sz w:val="22"/>
                <w:szCs w:val="22"/>
              </w:rPr>
            </w:pPr>
            <w:r>
              <w:rPr>
                <w:sz w:val="22"/>
                <w:szCs w:val="24"/>
              </w:rPr>
              <w:t>Code Inspection Review Discussion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604285EC" w14:textId="744E97EB" w:rsidR="00EE1C10" w:rsidRPr="00036311" w:rsidRDefault="00C87934" w:rsidP="00C87934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licitation Workshop</w:t>
            </w:r>
          </w:p>
        </w:tc>
        <w:tc>
          <w:tcPr>
            <w:tcW w:w="1992" w:type="pct"/>
            <w:shd w:val="clear" w:color="auto" w:fill="auto"/>
          </w:tcPr>
          <w:p w14:paraId="0C9BD1EB" w14:textId="10D323C6" w:rsidR="00C47E72" w:rsidRPr="00C47E72" w:rsidRDefault="00C47E72" w:rsidP="0013014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Team </w:t>
            </w:r>
            <w:proofErr w:type="spellStart"/>
            <w:r>
              <w:rPr>
                <w:rFonts w:ascii="Times New Roman" w:hAnsi="Times New Roman"/>
                <w:bCs/>
              </w:rPr>
              <w:t>Eagleverse</w:t>
            </w:r>
            <w:proofErr w:type="spellEnd"/>
            <w:r>
              <w:rPr>
                <w:rFonts w:ascii="Times New Roman" w:hAnsi="Times New Roman"/>
                <w:bCs/>
              </w:rPr>
              <w:t xml:space="preserve"> provided feedback on </w:t>
            </w:r>
            <w:r w:rsidR="00313BAC">
              <w:rPr>
                <w:rFonts w:ascii="Times New Roman" w:hAnsi="Times New Roman"/>
                <w:bCs/>
              </w:rPr>
              <w:t xml:space="preserve">the </w:t>
            </w:r>
            <w:r w:rsidR="00DF128D">
              <w:rPr>
                <w:rFonts w:ascii="Times New Roman" w:hAnsi="Times New Roman"/>
                <w:bCs/>
              </w:rPr>
              <w:t xml:space="preserve">Code Inspection Document </w:t>
            </w:r>
            <w:r>
              <w:rPr>
                <w:rFonts w:ascii="Times New Roman" w:hAnsi="Times New Roman"/>
                <w:bCs/>
              </w:rPr>
              <w:t xml:space="preserve">during </w:t>
            </w:r>
            <w:r w:rsidR="003C4EB1">
              <w:rPr>
                <w:rFonts w:ascii="Times New Roman" w:hAnsi="Times New Roman"/>
                <w:bCs/>
              </w:rPr>
              <w:t xml:space="preserve">the </w:t>
            </w:r>
            <w:r w:rsidR="00C923D5">
              <w:rPr>
                <w:rFonts w:ascii="Times New Roman" w:hAnsi="Times New Roman"/>
                <w:bCs/>
              </w:rPr>
              <w:t>review discussion</w:t>
            </w:r>
            <w:r w:rsidR="00DF128D">
              <w:rPr>
                <w:rFonts w:ascii="Times New Roman" w:hAnsi="Times New Roman"/>
                <w:bCs/>
              </w:rPr>
              <w:t>.</w:t>
            </w:r>
          </w:p>
          <w:p w14:paraId="340D9B69" w14:textId="609B1699" w:rsidR="00C94CFE" w:rsidRPr="00C94CFE" w:rsidRDefault="00496C3A" w:rsidP="00C94CF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All project members </w:t>
            </w:r>
            <w:r w:rsidR="00E861F2">
              <w:rPr>
                <w:rFonts w:ascii="Times New Roman" w:hAnsi="Times New Roman"/>
                <w:bCs/>
              </w:rPr>
              <w:t xml:space="preserve">mutually agreed on </w:t>
            </w:r>
            <w:r w:rsidR="00814D2B">
              <w:rPr>
                <w:rFonts w:ascii="Times New Roman" w:hAnsi="Times New Roman"/>
                <w:bCs/>
              </w:rPr>
              <w:t xml:space="preserve">minor </w:t>
            </w:r>
            <w:r w:rsidR="00C00BB2">
              <w:rPr>
                <w:rFonts w:ascii="Times New Roman" w:hAnsi="Times New Roman"/>
                <w:bCs/>
              </w:rPr>
              <w:t xml:space="preserve">changes suggested w.r.t to some sections in </w:t>
            </w:r>
            <w:r w:rsidR="003C4EB1">
              <w:rPr>
                <w:rFonts w:ascii="Times New Roman" w:hAnsi="Times New Roman"/>
                <w:bCs/>
              </w:rPr>
              <w:t xml:space="preserve">the </w:t>
            </w:r>
            <w:r w:rsidR="00814D2B">
              <w:rPr>
                <w:rFonts w:ascii="Times New Roman" w:hAnsi="Times New Roman"/>
                <w:bCs/>
              </w:rPr>
              <w:t>code inspection document</w:t>
            </w:r>
          </w:p>
        </w:tc>
        <w:tc>
          <w:tcPr>
            <w:tcW w:w="2081" w:type="pct"/>
            <w:shd w:val="clear" w:color="auto" w:fill="auto"/>
          </w:tcPr>
          <w:p w14:paraId="63DE74BF" w14:textId="471B7C90" w:rsidR="00E8349E" w:rsidRDefault="00E8349E" w:rsidP="0013014E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Elicitor/Record Keeper will update the </w:t>
            </w:r>
            <w:r w:rsidR="00C923D5">
              <w:rPr>
                <w:bCs/>
              </w:rPr>
              <w:t xml:space="preserve">review meeting </w:t>
            </w:r>
            <w:r>
              <w:rPr>
                <w:bCs/>
              </w:rPr>
              <w:t xml:space="preserve">feedback along with </w:t>
            </w:r>
            <w:r w:rsidR="00A10815">
              <w:rPr>
                <w:bCs/>
              </w:rPr>
              <w:t xml:space="preserve">the </w:t>
            </w:r>
            <w:r>
              <w:rPr>
                <w:bCs/>
              </w:rPr>
              <w:t>agree</w:t>
            </w:r>
            <w:r w:rsidR="00204C39">
              <w:rPr>
                <w:bCs/>
              </w:rPr>
              <w:t>d</w:t>
            </w:r>
            <w:r>
              <w:rPr>
                <w:bCs/>
              </w:rPr>
              <w:t xml:space="preserve"> document to Trello and </w:t>
            </w:r>
            <w:r w:rsidR="00575624">
              <w:rPr>
                <w:bCs/>
              </w:rPr>
              <w:t>GitHub</w:t>
            </w:r>
            <w:r w:rsidR="00E00145">
              <w:rPr>
                <w:bCs/>
              </w:rPr>
              <w:t xml:space="preserve"> </w:t>
            </w:r>
            <w:r>
              <w:rPr>
                <w:bCs/>
              </w:rPr>
              <w:t>Repo.</w:t>
            </w:r>
          </w:p>
          <w:p w14:paraId="048679C8" w14:textId="071E80BA" w:rsidR="00B1151E" w:rsidRDefault="00B1151E" w:rsidP="00B1151E">
            <w:pPr>
              <w:pStyle w:val="ListParagraph"/>
              <w:rPr>
                <w:bCs/>
              </w:rPr>
            </w:pPr>
            <w:r>
              <w:rPr>
                <w:bCs/>
              </w:rPr>
              <w:t xml:space="preserve">Trello Task Path - </w:t>
            </w:r>
            <w:r>
              <w:t xml:space="preserve"> </w:t>
            </w:r>
            <w:hyperlink r:id="rId7" w:history="1">
              <w:r w:rsidRPr="00AB4C50">
                <w:rPr>
                  <w:rStyle w:val="Hyperlink"/>
                  <w:bCs/>
                </w:rPr>
                <w:t>https://trello.com/c/LAN4tWB6/16-code-inspection-discussion</w:t>
              </w:r>
            </w:hyperlink>
            <w:r>
              <w:rPr>
                <w:bCs/>
              </w:rPr>
              <w:t xml:space="preserve"> </w:t>
            </w:r>
          </w:p>
          <w:p w14:paraId="18055C92" w14:textId="77777777" w:rsidR="006D712B" w:rsidRPr="006670A7" w:rsidRDefault="006D712B" w:rsidP="006D712B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>GitHub Repo Directory Path</w:t>
            </w:r>
          </w:p>
          <w:p w14:paraId="20BD1532" w14:textId="77777777" w:rsidR="006D712B" w:rsidRDefault="006D712B" w:rsidP="006D712B">
            <w:pPr>
              <w:pStyle w:val="ListParagraph"/>
              <w:rPr>
                <w:b/>
              </w:rPr>
            </w:pPr>
            <w:r w:rsidRPr="006670A7">
              <w:rPr>
                <w:b/>
              </w:rPr>
              <w:t>‘HMS/MOM/</w:t>
            </w:r>
            <w:proofErr w:type="spellStart"/>
            <w:r w:rsidRPr="006670A7">
              <w:rPr>
                <w:b/>
              </w:rPr>
              <w:t>Feedback_Pointers</w:t>
            </w:r>
            <w:proofErr w:type="spellEnd"/>
            <w:r w:rsidRPr="006670A7">
              <w:rPr>
                <w:b/>
              </w:rPr>
              <w:t xml:space="preserve">’ </w:t>
            </w:r>
          </w:p>
          <w:p w14:paraId="383D0569" w14:textId="77777777" w:rsidR="006D712B" w:rsidRDefault="006D712B" w:rsidP="00B1151E">
            <w:pPr>
              <w:pStyle w:val="ListParagraph"/>
              <w:rPr>
                <w:bCs/>
              </w:rPr>
            </w:pPr>
          </w:p>
          <w:p w14:paraId="4B69B92F" w14:textId="77777777" w:rsidR="006D712B" w:rsidRDefault="006D712B" w:rsidP="00B1151E">
            <w:pPr>
              <w:pStyle w:val="ListParagraph"/>
              <w:rPr>
                <w:bCs/>
              </w:rPr>
            </w:pPr>
          </w:p>
          <w:p w14:paraId="090FE5D0" w14:textId="663C424E" w:rsidR="00720B99" w:rsidRPr="0013014E" w:rsidRDefault="00E8349E" w:rsidP="0013014E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lastRenderedPageBreak/>
              <w:t xml:space="preserve">Group members will revisit the </w:t>
            </w:r>
            <w:r w:rsidR="000F3D03">
              <w:rPr>
                <w:bCs/>
              </w:rPr>
              <w:t xml:space="preserve">code inspection document </w:t>
            </w:r>
            <w:r>
              <w:rPr>
                <w:bCs/>
              </w:rPr>
              <w:t xml:space="preserve">during </w:t>
            </w:r>
            <w:r w:rsidR="00A10815">
              <w:rPr>
                <w:bCs/>
              </w:rPr>
              <w:t xml:space="preserve">the </w:t>
            </w:r>
            <w:r w:rsidR="00C00BB2">
              <w:rPr>
                <w:bCs/>
              </w:rPr>
              <w:t xml:space="preserve">deliverable </w:t>
            </w:r>
            <w:r w:rsidR="000F3D03">
              <w:rPr>
                <w:bCs/>
              </w:rPr>
              <w:t>4 peer</w:t>
            </w:r>
            <w:r w:rsidR="009F2EAA">
              <w:rPr>
                <w:bCs/>
              </w:rPr>
              <w:t>-to-</w:t>
            </w:r>
            <w:r w:rsidR="000F3D03">
              <w:rPr>
                <w:bCs/>
              </w:rPr>
              <w:t>peer code review</w:t>
            </w:r>
            <w:r w:rsidR="00C00BB2">
              <w:rPr>
                <w:bCs/>
              </w:rPr>
              <w:t>.</w:t>
            </w: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lastRenderedPageBreak/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524E6A4C" w14:textId="6F0B43E8" w:rsidR="00EE1C10" w:rsidRPr="00036311" w:rsidRDefault="00885207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liverables </w:t>
            </w:r>
            <w:r w:rsidR="00814D2B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 xml:space="preserve"> </w:t>
            </w:r>
            <w:r w:rsidR="00814D2B">
              <w:rPr>
                <w:sz w:val="22"/>
                <w:szCs w:val="22"/>
              </w:rPr>
              <w:t>Deployment and Demo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  <w:bookmarkEnd w:id="0"/>
    </w:tbl>
    <w:p w14:paraId="622B4A44" w14:textId="30C88899" w:rsidR="00EE1C10" w:rsidRDefault="00EE1C10" w:rsidP="009F2EAA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6AA33" w14:textId="77777777" w:rsidR="003B2D07" w:rsidRDefault="003B2D07" w:rsidP="00994F5F">
      <w:r>
        <w:separator/>
      </w:r>
    </w:p>
  </w:endnote>
  <w:endnote w:type="continuationSeparator" w:id="0">
    <w:p w14:paraId="253A5558" w14:textId="77777777" w:rsidR="003B2D07" w:rsidRDefault="003B2D07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26E85" w14:textId="77777777" w:rsidR="003B2D07" w:rsidRDefault="003B2D07" w:rsidP="00994F5F">
      <w:r>
        <w:separator/>
      </w:r>
    </w:p>
  </w:footnote>
  <w:footnote w:type="continuationSeparator" w:id="0">
    <w:p w14:paraId="1EBA843F" w14:textId="77777777" w:rsidR="003B2D07" w:rsidRDefault="003B2D07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5685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038863">
    <w:abstractNumId w:val="2"/>
  </w:num>
  <w:num w:numId="3" w16cid:durableId="2136636215">
    <w:abstractNumId w:val="0"/>
  </w:num>
  <w:num w:numId="4" w16cid:durableId="1447699544">
    <w:abstractNumId w:val="6"/>
  </w:num>
  <w:num w:numId="5" w16cid:durableId="1580749493">
    <w:abstractNumId w:val="7"/>
  </w:num>
  <w:num w:numId="6" w16cid:durableId="699478721">
    <w:abstractNumId w:val="3"/>
  </w:num>
  <w:num w:numId="7" w16cid:durableId="1066955573">
    <w:abstractNumId w:val="4"/>
  </w:num>
  <w:num w:numId="8" w16cid:durableId="1070007286">
    <w:abstractNumId w:val="1"/>
  </w:num>
  <w:num w:numId="9" w16cid:durableId="2008280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LSwMDE0MzE2sDBS0lEKTi0uzszPAykwqwUA7kakICwAAAA="/>
  </w:docVars>
  <w:rsids>
    <w:rsidRoot w:val="003C54CB"/>
    <w:rsid w:val="00052700"/>
    <w:rsid w:val="0008398F"/>
    <w:rsid w:val="000950DB"/>
    <w:rsid w:val="000E2779"/>
    <w:rsid w:val="000F1E2D"/>
    <w:rsid w:val="000F3D03"/>
    <w:rsid w:val="0013014E"/>
    <w:rsid w:val="00163906"/>
    <w:rsid w:val="001E1306"/>
    <w:rsid w:val="00204C39"/>
    <w:rsid w:val="00217C7A"/>
    <w:rsid w:val="003043D5"/>
    <w:rsid w:val="00313BAC"/>
    <w:rsid w:val="00345B67"/>
    <w:rsid w:val="003B2D07"/>
    <w:rsid w:val="003C4EB1"/>
    <w:rsid w:val="003C54CB"/>
    <w:rsid w:val="00470D22"/>
    <w:rsid w:val="00496C3A"/>
    <w:rsid w:val="004C1BD0"/>
    <w:rsid w:val="00551483"/>
    <w:rsid w:val="00570C73"/>
    <w:rsid w:val="00575624"/>
    <w:rsid w:val="005D558D"/>
    <w:rsid w:val="005D7B60"/>
    <w:rsid w:val="00623829"/>
    <w:rsid w:val="006333FD"/>
    <w:rsid w:val="006D712B"/>
    <w:rsid w:val="00720B99"/>
    <w:rsid w:val="007B7041"/>
    <w:rsid w:val="007C313C"/>
    <w:rsid w:val="007C54B7"/>
    <w:rsid w:val="00814D2B"/>
    <w:rsid w:val="0086461C"/>
    <w:rsid w:val="00885207"/>
    <w:rsid w:val="00895DB2"/>
    <w:rsid w:val="008A0651"/>
    <w:rsid w:val="008F75C3"/>
    <w:rsid w:val="009552B7"/>
    <w:rsid w:val="0095649E"/>
    <w:rsid w:val="00987B6C"/>
    <w:rsid w:val="00994F5F"/>
    <w:rsid w:val="009F2EAA"/>
    <w:rsid w:val="00A0536E"/>
    <w:rsid w:val="00A10815"/>
    <w:rsid w:val="00B1151E"/>
    <w:rsid w:val="00B3706A"/>
    <w:rsid w:val="00B85539"/>
    <w:rsid w:val="00C00BB2"/>
    <w:rsid w:val="00C10B9E"/>
    <w:rsid w:val="00C47E72"/>
    <w:rsid w:val="00C87934"/>
    <w:rsid w:val="00C923D5"/>
    <w:rsid w:val="00C94CFE"/>
    <w:rsid w:val="00CA0212"/>
    <w:rsid w:val="00CA6107"/>
    <w:rsid w:val="00CC0A72"/>
    <w:rsid w:val="00CD0233"/>
    <w:rsid w:val="00CE35BB"/>
    <w:rsid w:val="00D31A78"/>
    <w:rsid w:val="00D3383F"/>
    <w:rsid w:val="00D630E0"/>
    <w:rsid w:val="00DF128D"/>
    <w:rsid w:val="00E00145"/>
    <w:rsid w:val="00E16A94"/>
    <w:rsid w:val="00E50839"/>
    <w:rsid w:val="00E66BFA"/>
    <w:rsid w:val="00E8349E"/>
    <w:rsid w:val="00E861F2"/>
    <w:rsid w:val="00EE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B11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LAN4tWB6/16-code-inspection-discu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66</cp:revision>
  <dcterms:created xsi:type="dcterms:W3CDTF">2022-02-03T17:24:00Z</dcterms:created>
  <dcterms:modified xsi:type="dcterms:W3CDTF">2022-04-06T17:14:00Z</dcterms:modified>
</cp:coreProperties>
</file>